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d5a2e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fd87c44-ff7e-4fd4-96f7-3636a8ea453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1:26Z</dcterms:created>
  <dcterms:modified xsi:type="dcterms:W3CDTF">2023-06-10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